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1.02-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5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 (0.79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84-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8-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8-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3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75-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61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5-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2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4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62-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9-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0.55-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0.69-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64-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89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88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-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5:55:42Z</dcterms:created>
  <dcterms:modified xsi:type="dcterms:W3CDTF">2024-10-01T15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